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5678" w:rsidRDefault="003E5678" w:rsidP="003E5678">
      <w:pPr>
        <w:pStyle w:val="Title"/>
      </w:pPr>
      <w:r>
        <w:t>Coursera: Python for data science</w:t>
      </w:r>
    </w:p>
    <w:p w:rsidR="003E5678" w:rsidRDefault="003E5678" w:rsidP="003E5678">
      <w:pPr>
        <w:pStyle w:val="Heading1"/>
      </w:pPr>
      <w:r>
        <w:t>Python Fundamentals</w:t>
      </w:r>
    </w:p>
    <w:p w:rsidR="00055F99" w:rsidRDefault="00FE6E4E" w:rsidP="00FE6E4E">
      <w:pPr>
        <w:pStyle w:val="Heading2"/>
      </w:pPr>
      <w:r>
        <w:t>Course content</w:t>
      </w:r>
    </w:p>
    <w:p w:rsidR="005C471C" w:rsidRDefault="005C471C" w:rsidP="00FE6E4E">
      <w:pPr>
        <w:pStyle w:val="ListParagraph"/>
        <w:numPr>
          <w:ilvl w:val="0"/>
          <w:numId w:val="1"/>
        </w:numPr>
      </w:pPr>
      <w:r>
        <w:t>python is the choice of language: easy to learn and use, fully functional, popular, minimal templating, and has libraries for data science</w:t>
      </w:r>
      <w:r w:rsidR="005207EB">
        <w:t xml:space="preserve"> (scipy ecosystem)</w:t>
      </w:r>
      <w:r>
        <w:t>!</w:t>
      </w:r>
    </w:p>
    <w:p w:rsidR="005C471C" w:rsidRDefault="005207EB" w:rsidP="00FE6E4E">
      <w:pPr>
        <w:pStyle w:val="ListParagraph"/>
        <w:numPr>
          <w:ilvl w:val="0"/>
          <w:numId w:val="1"/>
        </w:numPr>
      </w:pPr>
      <w:r>
        <w:t>first module: basics of Python language with some advanced Python</w:t>
      </w:r>
    </w:p>
    <w:p w:rsidR="005207EB" w:rsidRDefault="005207EB" w:rsidP="00FE6E4E">
      <w:pPr>
        <w:pStyle w:val="ListParagraph"/>
        <w:numPr>
          <w:ilvl w:val="0"/>
          <w:numId w:val="1"/>
        </w:numPr>
      </w:pPr>
      <w:r>
        <w:t>second module: pandas toolkit, a dataframe library (similar to R)</w:t>
      </w:r>
    </w:p>
    <w:p w:rsidR="005207EB" w:rsidRDefault="005207EB" w:rsidP="00FE6E4E">
      <w:pPr>
        <w:pStyle w:val="ListParagraph"/>
        <w:numPr>
          <w:ilvl w:val="0"/>
          <w:numId w:val="1"/>
        </w:numPr>
      </w:pPr>
      <w:r>
        <w:t xml:space="preserve">third module: advanced queries for pandas’ dataframes – Boolean masking and hierarchical indexing </w:t>
      </w:r>
    </w:p>
    <w:p w:rsidR="00FE6E4E" w:rsidRDefault="00FE6E4E" w:rsidP="00FE6E4E">
      <w:pPr>
        <w:pStyle w:val="ListParagraph"/>
        <w:numPr>
          <w:ilvl w:val="0"/>
          <w:numId w:val="1"/>
        </w:numPr>
      </w:pPr>
      <w:r>
        <w:t>final module: course project</w:t>
      </w:r>
      <w:r w:rsidR="005207EB">
        <w:t>, take some datasets, merge and clean, then process data to answer some questions.</w:t>
      </w:r>
    </w:p>
    <w:p w:rsidR="008D2788" w:rsidRDefault="008D2788" w:rsidP="00FE6E4E">
      <w:pPr>
        <w:pStyle w:val="ListParagraph"/>
        <w:numPr>
          <w:ilvl w:val="0"/>
          <w:numId w:val="1"/>
        </w:numPr>
      </w:pPr>
      <w:r>
        <w:t>This course help you deal with data using python and perform basic stat test.</w:t>
      </w:r>
    </w:p>
    <w:p w:rsidR="002F743D" w:rsidRDefault="00D02BF4" w:rsidP="00D02BF4">
      <w:pPr>
        <w:pStyle w:val="Heading2"/>
      </w:pPr>
      <w:r>
        <w:t>What is Data Science</w:t>
      </w:r>
    </w:p>
    <w:p w:rsidR="00D02BF4" w:rsidRDefault="007C67F4" w:rsidP="00D02BF4">
      <w:pPr>
        <w:pStyle w:val="ListParagraph"/>
        <w:numPr>
          <w:ilvl w:val="0"/>
          <w:numId w:val="2"/>
        </w:numPr>
      </w:pPr>
      <w:r>
        <w:t>apply data driven methodologies to aid in discovery.</w:t>
      </w:r>
    </w:p>
    <w:p w:rsidR="007C67F4" w:rsidRDefault="007C67F4" w:rsidP="00D02BF4">
      <w:pPr>
        <w:pStyle w:val="ListParagraph"/>
        <w:numPr>
          <w:ilvl w:val="0"/>
          <w:numId w:val="2"/>
        </w:numPr>
      </w:pPr>
      <w:r>
        <w:t>Data science is the intersection of hacking skills, math &amp; statistical knowledge, and substantive expertise (Drew Conway).</w:t>
      </w:r>
    </w:p>
    <w:p w:rsidR="000863D5" w:rsidRDefault="000863D5" w:rsidP="000863D5">
      <w:pPr>
        <w:pStyle w:val="ListParagraph"/>
        <w:numPr>
          <w:ilvl w:val="1"/>
          <w:numId w:val="2"/>
        </w:numPr>
      </w:pPr>
      <w:r>
        <w:t>skepticism, experimentation, simulation, and replication.</w:t>
      </w:r>
    </w:p>
    <w:p w:rsidR="000863D5" w:rsidRDefault="00215592" w:rsidP="000863D5">
      <w:pPr>
        <w:pStyle w:val="ListParagraph"/>
        <w:numPr>
          <w:ilvl w:val="1"/>
          <w:numId w:val="2"/>
        </w:numPr>
      </w:pPr>
      <w:r>
        <w:t>The Scientific Inquiry</w:t>
      </w:r>
    </w:p>
    <w:p w:rsidR="00215592" w:rsidRDefault="00215592" w:rsidP="00215592">
      <w:pPr>
        <w:pStyle w:val="ListParagraph"/>
        <w:numPr>
          <w:ilvl w:val="0"/>
          <w:numId w:val="2"/>
        </w:numPr>
      </w:pPr>
      <w:r>
        <w:t>David Donoho’s 50 years of data science</w:t>
      </w:r>
    </w:p>
    <w:p w:rsidR="00215592" w:rsidRDefault="00215592" w:rsidP="00215592">
      <w:pPr>
        <w:pStyle w:val="ListParagraph"/>
        <w:numPr>
          <w:ilvl w:val="1"/>
          <w:numId w:val="2"/>
        </w:numPr>
      </w:pPr>
      <w:r>
        <w:t>Data Exploration and Preparation</w:t>
      </w:r>
    </w:p>
    <w:p w:rsidR="00215592" w:rsidRDefault="00215592" w:rsidP="00215592">
      <w:pPr>
        <w:pStyle w:val="ListParagraph"/>
        <w:numPr>
          <w:ilvl w:val="1"/>
          <w:numId w:val="2"/>
        </w:numPr>
      </w:pPr>
      <w:r>
        <w:t>Data Representation and Transformation</w:t>
      </w:r>
    </w:p>
    <w:p w:rsidR="00215592" w:rsidRDefault="00215592" w:rsidP="00215592">
      <w:pPr>
        <w:pStyle w:val="ListParagraph"/>
        <w:numPr>
          <w:ilvl w:val="1"/>
          <w:numId w:val="2"/>
        </w:numPr>
      </w:pPr>
      <w:r>
        <w:t>Computing with Data</w:t>
      </w:r>
    </w:p>
    <w:p w:rsidR="00215592" w:rsidRDefault="00215592" w:rsidP="00215592">
      <w:pPr>
        <w:pStyle w:val="ListParagraph"/>
        <w:numPr>
          <w:ilvl w:val="1"/>
          <w:numId w:val="2"/>
        </w:numPr>
      </w:pPr>
      <w:r>
        <w:t>Data Modeling</w:t>
      </w:r>
    </w:p>
    <w:p w:rsidR="00215592" w:rsidRDefault="00215592" w:rsidP="00215592">
      <w:pPr>
        <w:pStyle w:val="ListParagraph"/>
        <w:numPr>
          <w:ilvl w:val="1"/>
          <w:numId w:val="2"/>
        </w:numPr>
      </w:pPr>
      <w:r>
        <w:t>Data Visualization and Presentation</w:t>
      </w:r>
      <w:r w:rsidR="001B7E4C">
        <w:t xml:space="preserve"> (2</w:t>
      </w:r>
      <w:r w:rsidR="001B7E4C" w:rsidRPr="001B7E4C">
        <w:rPr>
          <w:vertAlign w:val="superscript"/>
        </w:rPr>
        <w:t>nd</w:t>
      </w:r>
      <w:r w:rsidR="001B7E4C">
        <w:t xml:space="preserve"> course, this is a whole field of its own)</w:t>
      </w:r>
    </w:p>
    <w:p w:rsidR="00215592" w:rsidRDefault="00215592" w:rsidP="00215592">
      <w:pPr>
        <w:pStyle w:val="ListParagraph"/>
        <w:numPr>
          <w:ilvl w:val="1"/>
          <w:numId w:val="2"/>
        </w:numPr>
      </w:pPr>
      <w:r>
        <w:t>Science about Data Science</w:t>
      </w:r>
      <w:r w:rsidR="00EF129D">
        <w:t xml:space="preserve"> (understand what works)</w:t>
      </w:r>
    </w:p>
    <w:p w:rsidR="00215592" w:rsidRDefault="00215592" w:rsidP="00215592">
      <w:pPr>
        <w:pStyle w:val="ListParagraph"/>
        <w:numPr>
          <w:ilvl w:val="0"/>
          <w:numId w:val="2"/>
        </w:numPr>
      </w:pPr>
      <w:r>
        <w:t xml:space="preserve">Pipelining: use of many different programming </w:t>
      </w:r>
      <w:r w:rsidR="008639FA">
        <w:t>languages</w:t>
      </w:r>
      <w:r>
        <w:t xml:space="preserve"> to accomplish data science project.</w:t>
      </w:r>
    </w:p>
    <w:p w:rsidR="00215592" w:rsidRDefault="008639FA" w:rsidP="008639FA">
      <w:pPr>
        <w:pStyle w:val="Heading2"/>
      </w:pPr>
      <w:r>
        <w:t>The Python Programming Language</w:t>
      </w:r>
    </w:p>
    <w:p w:rsidR="008639FA" w:rsidRDefault="008639FA" w:rsidP="008639FA">
      <w:pPr>
        <w:pStyle w:val="ListParagraph"/>
        <w:numPr>
          <w:ilvl w:val="0"/>
          <w:numId w:val="3"/>
        </w:numPr>
      </w:pPr>
      <w:r>
        <w:t>Jupyter Notebook System</w:t>
      </w:r>
    </w:p>
    <w:p w:rsidR="008639FA" w:rsidRDefault="008639FA" w:rsidP="008639FA">
      <w:pPr>
        <w:pStyle w:val="ListParagraph"/>
        <w:numPr>
          <w:ilvl w:val="1"/>
          <w:numId w:val="3"/>
        </w:numPr>
      </w:pPr>
      <w:r>
        <w:t>Open Notebook for each lecture, and follow along.</w:t>
      </w:r>
    </w:p>
    <w:p w:rsidR="003146FA" w:rsidRDefault="003146FA" w:rsidP="003146FA">
      <w:pPr>
        <w:pStyle w:val="ListParagraph"/>
        <w:numPr>
          <w:ilvl w:val="1"/>
          <w:numId w:val="3"/>
        </w:numPr>
      </w:pPr>
      <w:r>
        <w:t>Assignments are built in as well, some are right into the Jupyter Notebook.</w:t>
      </w:r>
    </w:p>
    <w:p w:rsidR="005F4F92" w:rsidRDefault="005F4F92" w:rsidP="005F4F92">
      <w:r>
        <w:t>MOST OF THE CONTENT AND WORK WILL BE</w:t>
      </w:r>
      <w:r w:rsidR="00653419">
        <w:t xml:space="preserve"> TAKEN</w:t>
      </w:r>
      <w:r>
        <w:t xml:space="preserve"> ON JUPYTER NOTEBOOK FOR FUTURE LECTURES.</w:t>
      </w:r>
      <w:r w:rsidR="009E0655">
        <w:t xml:space="preserve"> ONLY KEY CONCEPTS ARE OUTLINED HERE.</w:t>
      </w:r>
    </w:p>
    <w:p w:rsidR="00FF1A7A" w:rsidRDefault="00FF1A7A">
      <w:r>
        <w:br w:type="page"/>
      </w:r>
    </w:p>
    <w:p w:rsidR="00FF1A7A" w:rsidRDefault="00FF1A7A" w:rsidP="00FF1A7A">
      <w:pPr>
        <w:pStyle w:val="Heading2"/>
      </w:pPr>
      <w:r>
        <w:lastRenderedPageBreak/>
        <w:t>Python Syntax</w:t>
      </w:r>
    </w:p>
    <w:p w:rsidR="00FF1A7A" w:rsidRPr="00FF1A7A" w:rsidRDefault="00FF1A7A" w:rsidP="00FF1A7A">
      <w:r>
        <w:t>List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50"/>
      </w:tblGrid>
      <w:tr w:rsidR="00FF1A7A" w:rsidTr="00FF1A7A">
        <w:tc>
          <w:tcPr>
            <w:tcW w:w="9350" w:type="dxa"/>
            <w:shd w:val="clear" w:color="auto" w:fill="F2F2F2" w:themeFill="background1" w:themeFillShade="F2"/>
          </w:tcPr>
          <w:p w:rsidR="00FF1A7A" w:rsidRDefault="00FF1A7A" w:rsidP="00FF1A7A">
            <w:r>
              <w:t>x = [1, 'a', 2, 'b']</w:t>
            </w:r>
          </w:p>
          <w:p w:rsidR="00FF1A7A" w:rsidRDefault="00FF1A7A" w:rsidP="00FF1A7A">
            <w:r>
              <w:t>type(x)</w:t>
            </w:r>
          </w:p>
          <w:p w:rsidR="004A1F11" w:rsidRDefault="004A1F11" w:rsidP="00FF1A7A"/>
        </w:tc>
      </w:tr>
    </w:tbl>
    <w:p w:rsidR="00FF1A7A" w:rsidRDefault="00FF1A7A" w:rsidP="00FF1A7A"/>
    <w:p w:rsidR="00FF1A7A" w:rsidRDefault="00FF1A7A" w:rsidP="00FF1A7A">
      <w:r>
        <w:t>Tuple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50"/>
      </w:tblGrid>
      <w:tr w:rsidR="00FF1A7A" w:rsidTr="00D749C3">
        <w:tc>
          <w:tcPr>
            <w:tcW w:w="9350" w:type="dxa"/>
            <w:shd w:val="clear" w:color="auto" w:fill="F2F2F2" w:themeFill="background1" w:themeFillShade="F2"/>
          </w:tcPr>
          <w:p w:rsidR="00FF1A7A" w:rsidRDefault="00FF1A7A" w:rsidP="00FF1A7A">
            <w:r>
              <w:t>x = (1, 'a', 2, 'b')</w:t>
            </w:r>
          </w:p>
          <w:p w:rsidR="00FF1A7A" w:rsidRDefault="00FF1A7A" w:rsidP="00FF1A7A">
            <w:r>
              <w:t>type(x)</w:t>
            </w:r>
          </w:p>
          <w:p w:rsidR="0069775A" w:rsidRDefault="0069775A" w:rsidP="00FF1A7A"/>
          <w:p w:rsidR="0069775A" w:rsidRDefault="0069775A" w:rsidP="0069775A">
            <w:r>
              <w:t># unpacking tuple items</w:t>
            </w:r>
          </w:p>
          <w:p w:rsidR="0069775A" w:rsidRDefault="0069775A" w:rsidP="0069775A">
            <w:r>
              <w:t>x = ('Christopher', 'Brooks', 'brooksch@umich.edu')</w:t>
            </w:r>
          </w:p>
          <w:p w:rsidR="0069775A" w:rsidRDefault="0069775A" w:rsidP="0069775A">
            <w:r>
              <w:t>fname, lname, email = x</w:t>
            </w:r>
          </w:p>
          <w:p w:rsidR="0069775A" w:rsidRDefault="0069775A" w:rsidP="0069775A"/>
          <w:p w:rsidR="0069775A" w:rsidRDefault="0069775A" w:rsidP="0069775A">
            <w:r w:rsidRPr="00F363C0">
              <w:t>fname</w:t>
            </w:r>
          </w:p>
          <w:p w:rsidR="0069775A" w:rsidRDefault="0069775A" w:rsidP="0069775A">
            <w:pPr>
              <w:rPr>
                <w:noProof/>
              </w:rPr>
            </w:pPr>
            <w:r w:rsidRPr="00F363C0">
              <w:rPr>
                <w:noProof/>
              </w:rPr>
              <w:t>lname</w:t>
            </w:r>
          </w:p>
          <w:p w:rsidR="004A1F11" w:rsidRDefault="004A1F11" w:rsidP="0069775A"/>
        </w:tc>
      </w:tr>
    </w:tbl>
    <w:p w:rsidR="00FF1A7A" w:rsidRDefault="00FF1A7A" w:rsidP="00FF1A7A"/>
    <w:p w:rsidR="00FF1A7A" w:rsidRDefault="0042332B" w:rsidP="00FF1A7A">
      <w:r>
        <w:t>Dictionaries</w:t>
      </w:r>
      <w:bookmarkStart w:id="0" w:name="_GoBack"/>
      <w:bookmarkEnd w:id="0"/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50"/>
      </w:tblGrid>
      <w:tr w:rsidR="00FF1A7A" w:rsidTr="00D749C3">
        <w:tc>
          <w:tcPr>
            <w:tcW w:w="9350" w:type="dxa"/>
            <w:shd w:val="clear" w:color="auto" w:fill="F2F2F2" w:themeFill="background1" w:themeFillShade="F2"/>
          </w:tcPr>
          <w:p w:rsidR="00FF1A7A" w:rsidRDefault="00FF1A7A" w:rsidP="00FF1A7A">
            <w:r>
              <w:t>x = {'Christopher Brooks': 'brooksch@umich.edu', 'Bill Gates': 'billg@microsoft.com'}</w:t>
            </w:r>
          </w:p>
          <w:p w:rsidR="00F363C0" w:rsidRDefault="00FF1A7A" w:rsidP="00F363C0">
            <w:r>
              <w:t>x['Christopher Brooks'] # Retrieve a value by using the indexing operator</w:t>
            </w:r>
          </w:p>
          <w:p w:rsidR="004D6BFB" w:rsidRDefault="004D6BFB" w:rsidP="00F363C0"/>
        </w:tc>
      </w:tr>
    </w:tbl>
    <w:p w:rsidR="00FF1A7A" w:rsidRDefault="00FF1A7A" w:rsidP="00FF1A7A"/>
    <w:p w:rsidR="00FF1A7A" w:rsidRDefault="00FF1A7A" w:rsidP="00FF1A7A"/>
    <w:p w:rsidR="00FF1A7A" w:rsidRPr="00FF1A7A" w:rsidRDefault="00FF1A7A" w:rsidP="00FF1A7A"/>
    <w:sectPr w:rsidR="00FF1A7A" w:rsidRPr="00FF1A7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30FBD"/>
    <w:multiLevelType w:val="hybridMultilevel"/>
    <w:tmpl w:val="010A24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02085A"/>
    <w:multiLevelType w:val="hybridMultilevel"/>
    <w:tmpl w:val="49B03B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5F67BA"/>
    <w:multiLevelType w:val="hybridMultilevel"/>
    <w:tmpl w:val="23C6C8F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NDEytLQ0AEIzYyUdpeDU4uLM/DyQAuNaALi2KBgsAAAA"/>
  </w:docVars>
  <w:rsids>
    <w:rsidRoot w:val="00C41CF2"/>
    <w:rsid w:val="0002148E"/>
    <w:rsid w:val="00055F99"/>
    <w:rsid w:val="000863D5"/>
    <w:rsid w:val="001B7E4C"/>
    <w:rsid w:val="00215592"/>
    <w:rsid w:val="002F743D"/>
    <w:rsid w:val="003146FA"/>
    <w:rsid w:val="003E5678"/>
    <w:rsid w:val="0042332B"/>
    <w:rsid w:val="004A1F11"/>
    <w:rsid w:val="004D6BFB"/>
    <w:rsid w:val="005207EB"/>
    <w:rsid w:val="005C471C"/>
    <w:rsid w:val="005F4F92"/>
    <w:rsid w:val="00653419"/>
    <w:rsid w:val="0069775A"/>
    <w:rsid w:val="007C67F4"/>
    <w:rsid w:val="008639FA"/>
    <w:rsid w:val="008D2788"/>
    <w:rsid w:val="009E0655"/>
    <w:rsid w:val="00C12F1C"/>
    <w:rsid w:val="00C41CF2"/>
    <w:rsid w:val="00D02BF4"/>
    <w:rsid w:val="00EF129D"/>
    <w:rsid w:val="00F363C0"/>
    <w:rsid w:val="00FE6E4E"/>
    <w:rsid w:val="00FF1A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6A7162"/>
  <w15:chartTrackingRefBased/>
  <w15:docId w15:val="{BD3E433A-96C5-41A2-96BD-7F98FACE4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F1A7A"/>
  </w:style>
  <w:style w:type="paragraph" w:styleId="Heading1">
    <w:name w:val="heading 1"/>
    <w:basedOn w:val="Normal"/>
    <w:next w:val="Normal"/>
    <w:link w:val="Heading1Char"/>
    <w:uiPriority w:val="9"/>
    <w:qFormat/>
    <w:rsid w:val="003E56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6E4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6E4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E6E4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E567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3E567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E567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FF1A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31082E-8E09-43CF-9CEB-C8CBC3D2A1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</TotalTime>
  <Pages>2</Pages>
  <Words>295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 Wen</dc:creator>
  <cp:keywords/>
  <dc:description/>
  <cp:lastModifiedBy>Bo Wen</cp:lastModifiedBy>
  <cp:revision>26</cp:revision>
  <dcterms:created xsi:type="dcterms:W3CDTF">2017-09-27T19:30:00Z</dcterms:created>
  <dcterms:modified xsi:type="dcterms:W3CDTF">2017-09-28T19:45:00Z</dcterms:modified>
</cp:coreProperties>
</file>